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91C84" w14:textId="5623C29A" w:rsidR="00264ABB" w:rsidRPr="00264ABB" w:rsidRDefault="00264ABB" w:rsidP="0071204F">
      <w:pPr>
        <w:jc w:val="center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CS 3100</w:t>
      </w:r>
    </w:p>
    <w:p w14:paraId="38A1B94F" w14:textId="34ED7905" w:rsidR="0071204F" w:rsidRPr="00264ABB" w:rsidRDefault="0071204F" w:rsidP="0071204F">
      <w:pPr>
        <w:jc w:val="center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Homework 4</w:t>
      </w:r>
    </w:p>
    <w:p w14:paraId="7AFFA614" w14:textId="5C69142D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customers that have orders that haven’t shipped yet (</w:t>
      </w:r>
      <w:proofErr w:type="spellStart"/>
      <w:r w:rsidRPr="00264ABB">
        <w:rPr>
          <w:rFonts w:ascii="Arial" w:hAnsi="Arial" w:cs="Arial"/>
          <w:sz w:val="24"/>
          <w:szCs w:val="24"/>
        </w:rPr>
        <w:t>shippedDate</w:t>
      </w:r>
      <w:proofErr w:type="spellEnd"/>
      <w:r w:rsidRPr="00264ABB">
        <w:rPr>
          <w:rFonts w:ascii="Arial" w:hAnsi="Arial" w:cs="Arial"/>
          <w:sz w:val="24"/>
          <w:szCs w:val="24"/>
        </w:rPr>
        <w:t xml:space="preserve"> is null). Display the customer name and the order number.</w:t>
      </w:r>
    </w:p>
    <w:p w14:paraId="14672DA3" w14:textId="77777777" w:rsid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41218C97" w14:textId="24A621B0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select</w:t>
      </w:r>
    </w:p>
    <w:p w14:paraId="3F1B57D2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r w:rsidRPr="004D238F">
        <w:rPr>
          <w:rFonts w:ascii="Arial" w:hAnsi="Arial" w:cs="Arial"/>
          <w:sz w:val="24"/>
          <w:szCs w:val="24"/>
        </w:rPr>
        <w:t>c.customerName</w:t>
      </w:r>
      <w:proofErr w:type="spellEnd"/>
      <w:r w:rsidRPr="004D238F">
        <w:rPr>
          <w:rFonts w:ascii="Arial" w:hAnsi="Arial" w:cs="Arial"/>
          <w:sz w:val="24"/>
          <w:szCs w:val="24"/>
        </w:rPr>
        <w:t>,</w:t>
      </w:r>
      <w:bookmarkStart w:id="0" w:name="_GoBack"/>
      <w:bookmarkEnd w:id="0"/>
    </w:p>
    <w:p w14:paraId="1704DA66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238F">
        <w:rPr>
          <w:rFonts w:ascii="Arial" w:hAnsi="Arial" w:cs="Arial"/>
          <w:sz w:val="24"/>
          <w:szCs w:val="24"/>
        </w:rPr>
        <w:t>o.orderNumber</w:t>
      </w:r>
      <w:proofErr w:type="spellEnd"/>
      <w:proofErr w:type="gramEnd"/>
    </w:p>
    <w:p w14:paraId="303B3CFE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from orders o</w:t>
      </w:r>
    </w:p>
    <w:p w14:paraId="6B9FB01E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left join customers c</w:t>
      </w:r>
    </w:p>
    <w:p w14:paraId="6834528D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4D238F">
        <w:rPr>
          <w:rFonts w:ascii="Arial" w:hAnsi="Arial" w:cs="Arial"/>
          <w:sz w:val="24"/>
          <w:szCs w:val="24"/>
        </w:rPr>
        <w:t>o.customerNumber</w:t>
      </w:r>
      <w:proofErr w:type="spellEnd"/>
      <w:proofErr w:type="gramEnd"/>
      <w:r w:rsidRPr="004D238F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4D238F">
        <w:rPr>
          <w:rFonts w:ascii="Arial" w:hAnsi="Arial" w:cs="Arial"/>
          <w:sz w:val="24"/>
          <w:szCs w:val="24"/>
        </w:rPr>
        <w:t>c.customerNumber</w:t>
      </w:r>
      <w:proofErr w:type="spellEnd"/>
    </w:p>
    <w:p w14:paraId="4637F9C9" w14:textId="39B70F2B" w:rsidR="00963872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 xml:space="preserve">where </w:t>
      </w:r>
      <w:proofErr w:type="spellStart"/>
      <w:r w:rsidRPr="004D238F">
        <w:rPr>
          <w:rFonts w:ascii="Arial" w:hAnsi="Arial" w:cs="Arial"/>
          <w:sz w:val="24"/>
          <w:szCs w:val="24"/>
        </w:rPr>
        <w:t>shippedDate</w:t>
      </w:r>
      <w:proofErr w:type="spellEnd"/>
      <w:r w:rsidRPr="004D238F">
        <w:rPr>
          <w:rFonts w:ascii="Arial" w:hAnsi="Arial" w:cs="Arial"/>
          <w:sz w:val="24"/>
          <w:szCs w:val="24"/>
        </w:rPr>
        <w:t xml:space="preserve"> is null;</w:t>
      </w:r>
    </w:p>
    <w:p w14:paraId="3ECDA968" w14:textId="317C1AEE" w:rsidR="00CA2E44" w:rsidRDefault="00CA2E44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0121E05A" w14:textId="0BA87F8A" w:rsidR="00CA2E44" w:rsidRDefault="00CA2E44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A31965E" wp14:editId="3B627332">
            <wp:extent cx="3105150" cy="4298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73CB5" w14:textId="46D0D268" w:rsid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424B3C6" w14:textId="77777777" w:rsidR="004D238F" w:rsidRPr="00963872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72A7DDF7" w14:textId="2D89B35F" w:rsidR="00963872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products that haven’t been ordered by anyone. Display the product code, name, and description.</w:t>
      </w:r>
    </w:p>
    <w:p w14:paraId="6E660F4A" w14:textId="1F11A486" w:rsid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6877E5B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>select</w:t>
      </w:r>
    </w:p>
    <w:p w14:paraId="7707497D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>,</w:t>
      </w:r>
    </w:p>
    <w:p w14:paraId="6D9B37D8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Nam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>,</w:t>
      </w:r>
    </w:p>
    <w:p w14:paraId="76BA47FC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lastRenderedPageBreak/>
        <w:t>p.productDescription</w:t>
      </w:r>
      <w:proofErr w:type="spellEnd"/>
      <w:proofErr w:type="gramEnd"/>
    </w:p>
    <w:p w14:paraId="63688BC0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>from products p</w:t>
      </w:r>
    </w:p>
    <w:p w14:paraId="3CC632AC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left join </w:t>
      </w:r>
      <w:proofErr w:type="spellStart"/>
      <w:r w:rsidRPr="002E0FAF">
        <w:rPr>
          <w:rFonts w:ascii="Arial" w:hAnsi="Arial" w:cs="Arial"/>
          <w:sz w:val="24"/>
          <w:szCs w:val="24"/>
        </w:rPr>
        <w:t>orderdetails</w:t>
      </w:r>
      <w:proofErr w:type="spellEnd"/>
      <w:r w:rsidRPr="002E0FAF">
        <w:rPr>
          <w:rFonts w:ascii="Arial" w:hAnsi="Arial" w:cs="Arial"/>
          <w:sz w:val="24"/>
          <w:szCs w:val="24"/>
        </w:rPr>
        <w:t xml:space="preserve"> o</w:t>
      </w:r>
    </w:p>
    <w:p w14:paraId="1A92B5DF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2E0FAF">
        <w:rPr>
          <w:rFonts w:ascii="Arial" w:hAnsi="Arial" w:cs="Arial"/>
          <w:sz w:val="24"/>
          <w:szCs w:val="24"/>
        </w:rPr>
        <w:t>o.productCode</w:t>
      </w:r>
      <w:proofErr w:type="spellEnd"/>
    </w:p>
    <w:p w14:paraId="2632DE63" w14:textId="4A3AD6EA" w:rsidR="002E0FAF" w:rsidRDefault="002E0FAF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where </w:t>
      </w: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o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 xml:space="preserve"> is null;</w:t>
      </w:r>
    </w:p>
    <w:p w14:paraId="4E539D15" w14:textId="78BE12CE" w:rsidR="00754602" w:rsidRDefault="00754602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EE4636C" w14:textId="0AC6E002" w:rsidR="00754602" w:rsidRPr="00754602" w:rsidRDefault="00754602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A8C61EE" wp14:editId="46959997">
            <wp:extent cx="4406900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9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0F7E" w14:textId="77777777" w:rsidR="00963872" w:rsidRP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7177895" w14:textId="555C6503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employees that don’t have customers assigned to them. Display the employee name.</w:t>
      </w:r>
    </w:p>
    <w:p w14:paraId="549C1980" w14:textId="67DBFBD0" w:rsidR="00963872" w:rsidRDefault="00963872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C68AD29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select</w:t>
      </w:r>
    </w:p>
    <w:p w14:paraId="36C7DD94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oncat</w:t>
      </w:r>
      <w:proofErr w:type="spellEnd"/>
      <w:r w:rsidRPr="00CB5303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Pr="00CB5303">
        <w:rPr>
          <w:rFonts w:ascii="Arial" w:hAnsi="Arial" w:cs="Arial"/>
          <w:sz w:val="24"/>
          <w:szCs w:val="24"/>
        </w:rPr>
        <w:t>e.firstName</w:t>
      </w:r>
      <w:proofErr w:type="spellEnd"/>
      <w:r w:rsidRPr="00CB5303">
        <w:rPr>
          <w:rFonts w:ascii="Arial" w:hAnsi="Arial" w:cs="Arial"/>
          <w:sz w:val="24"/>
          <w:szCs w:val="24"/>
        </w:rPr>
        <w:t>,' ',</w:t>
      </w:r>
      <w:proofErr w:type="spellStart"/>
      <w:r w:rsidRPr="00CB5303">
        <w:rPr>
          <w:rFonts w:ascii="Arial" w:hAnsi="Arial" w:cs="Arial"/>
          <w:sz w:val="24"/>
          <w:szCs w:val="24"/>
        </w:rPr>
        <w:t>e.lastName</w:t>
      </w:r>
      <w:proofErr w:type="spellEnd"/>
      <w:r w:rsidRPr="00CB5303">
        <w:rPr>
          <w:rFonts w:ascii="Arial" w:hAnsi="Arial" w:cs="Arial"/>
          <w:sz w:val="24"/>
          <w:szCs w:val="24"/>
        </w:rPr>
        <w:t>) as 'No Customer Assigned'</w:t>
      </w:r>
    </w:p>
    <w:p w14:paraId="2C8C4EE2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from employees e</w:t>
      </w:r>
    </w:p>
    <w:p w14:paraId="1DBAFEF5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left join customers c</w:t>
      </w:r>
    </w:p>
    <w:p w14:paraId="29D3C217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e.employee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CB5303">
        <w:rPr>
          <w:rFonts w:ascii="Arial" w:hAnsi="Arial" w:cs="Arial"/>
          <w:sz w:val="24"/>
          <w:szCs w:val="24"/>
        </w:rPr>
        <w:t>c.salesRepEmployeeNumber</w:t>
      </w:r>
      <w:proofErr w:type="spellEnd"/>
    </w:p>
    <w:p w14:paraId="7D58596A" w14:textId="3BC9B1F7" w:rsidR="002E0FAF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where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salesRepEmployee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is null;</w:t>
      </w:r>
    </w:p>
    <w:p w14:paraId="3D32FB35" w14:textId="768CA1D8" w:rsidR="002E0FAF" w:rsidRDefault="002E0FA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0C29CFE9" w14:textId="3C2089E8" w:rsidR="00754602" w:rsidRDefault="00754602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76598" wp14:editId="7EE149AA">
            <wp:extent cx="5149850" cy="3498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85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65A7" w14:textId="77777777" w:rsidR="00CB5303" w:rsidRPr="00963872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A79DFD1" w14:textId="2FDA6D55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the total number of orders per customer for all customers. Display the customer name and the number of orders.</w:t>
      </w:r>
    </w:p>
    <w:p w14:paraId="65211500" w14:textId="77777777" w:rsidR="00963872" w:rsidRP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9A11EA2" w14:textId="5CAE93D4" w:rsid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0E1E0A5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select</w:t>
      </w:r>
    </w:p>
    <w:p w14:paraId="247413DA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CB5303">
        <w:rPr>
          <w:rFonts w:ascii="Arial" w:hAnsi="Arial" w:cs="Arial"/>
          <w:sz w:val="24"/>
          <w:szCs w:val="24"/>
        </w:rPr>
        <w:t>c.customerName</w:t>
      </w:r>
      <w:proofErr w:type="spellEnd"/>
      <w:r w:rsidRPr="00CB5303">
        <w:rPr>
          <w:rFonts w:ascii="Arial" w:hAnsi="Arial" w:cs="Arial"/>
          <w:sz w:val="24"/>
          <w:szCs w:val="24"/>
        </w:rPr>
        <w:t>,</w:t>
      </w:r>
    </w:p>
    <w:p w14:paraId="142A5A0E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count(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o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>) as 'Number of Orders'</w:t>
      </w:r>
    </w:p>
    <w:p w14:paraId="37CD85FB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from customers c</w:t>
      </w:r>
    </w:p>
    <w:p w14:paraId="6299BF2E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left join orders o</w:t>
      </w:r>
    </w:p>
    <w:p w14:paraId="3F482F1D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CB5303">
        <w:rPr>
          <w:rFonts w:ascii="Arial" w:hAnsi="Arial" w:cs="Arial"/>
          <w:sz w:val="24"/>
          <w:szCs w:val="24"/>
        </w:rPr>
        <w:t>o.customerNumber</w:t>
      </w:r>
      <w:proofErr w:type="spellEnd"/>
    </w:p>
    <w:p w14:paraId="3CCBE489" w14:textId="77777777" w:rsidR="00754602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group by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>;</w:t>
      </w:r>
    </w:p>
    <w:p w14:paraId="13F0D3C9" w14:textId="4257C922" w:rsidR="00CA2E44" w:rsidRPr="00264ABB" w:rsidRDefault="00CA2E44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579B96A" wp14:editId="38D8F71B">
            <wp:extent cx="4000500" cy="4311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2E44" w:rsidRPr="00264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5FD7"/>
    <w:multiLevelType w:val="hybridMultilevel"/>
    <w:tmpl w:val="71C05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218A8"/>
    <w:multiLevelType w:val="hybridMultilevel"/>
    <w:tmpl w:val="D1FC7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MDIyMbc0NzAyNDZX0lEKTi0uzszPAykwrAUA9Hwy4CwAAAA="/>
  </w:docVars>
  <w:rsids>
    <w:rsidRoot w:val="0071204F"/>
    <w:rsid w:val="001169E6"/>
    <w:rsid w:val="001917A6"/>
    <w:rsid w:val="00264ABB"/>
    <w:rsid w:val="002E0FAF"/>
    <w:rsid w:val="00331DFB"/>
    <w:rsid w:val="00347DA9"/>
    <w:rsid w:val="003F3E16"/>
    <w:rsid w:val="004D238F"/>
    <w:rsid w:val="00510BFE"/>
    <w:rsid w:val="006C2AEC"/>
    <w:rsid w:val="006F777B"/>
    <w:rsid w:val="0071204F"/>
    <w:rsid w:val="00754602"/>
    <w:rsid w:val="00963872"/>
    <w:rsid w:val="00987DA5"/>
    <w:rsid w:val="00CA2E44"/>
    <w:rsid w:val="00CB5303"/>
    <w:rsid w:val="00E50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5C8DE"/>
  <w15:chartTrackingRefBased/>
  <w15:docId w15:val="{07A86DB9-6420-4768-B97C-765C6D48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6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2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E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E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5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X</dc:creator>
  <cp:keywords/>
  <dc:description/>
  <cp:lastModifiedBy>Brooks Hanson</cp:lastModifiedBy>
  <cp:revision>2</cp:revision>
  <dcterms:created xsi:type="dcterms:W3CDTF">2019-10-05T22:05:00Z</dcterms:created>
  <dcterms:modified xsi:type="dcterms:W3CDTF">2019-10-05T22:05:00Z</dcterms:modified>
</cp:coreProperties>
</file>